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季度</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0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8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3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３年１５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8421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2,951.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98,643.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201,161.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72"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84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84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6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8.4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2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rPr>
          <w:rFonts w:hint="default"/>
          <w:sz w:val="24"/>
        </w:rPr>
        <w:t xml:space="preserve"> </w:t>
      </w: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84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0.6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5,330,084.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5,330,084.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330,084.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7.1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330,222.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053,131.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18,373.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3,189.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5,39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330,084.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718,373.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46,170.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96,306.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36,839.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30,637.0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24,784.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78,024.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77,336.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60,310.6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53,368.0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922,151.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rPr>
          <w:rFonts w:hint="eastAsia" w:ascii="宋体" w:hAnsi="宋体"/>
          <w:szCs w:val="21"/>
        </w:rPr>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FvsSRSpkuRoBDWWcVtwJYvqocDo=" w:salt="2skkUQHeVrJfrBpIIkjXL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860C91"/>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95A5A41"/>
    <w:rsid w:val="1B405FCF"/>
    <w:rsid w:val="1F5E407F"/>
    <w:rsid w:val="22676B08"/>
    <w:rsid w:val="2A3A53F1"/>
    <w:rsid w:val="2F4671E3"/>
    <w:rsid w:val="315B0AB8"/>
    <w:rsid w:val="33C40040"/>
    <w:rsid w:val="342153CB"/>
    <w:rsid w:val="34296D79"/>
    <w:rsid w:val="37090263"/>
    <w:rsid w:val="38D97024"/>
    <w:rsid w:val="38E926E9"/>
    <w:rsid w:val="3D320D98"/>
    <w:rsid w:val="4264087B"/>
    <w:rsid w:val="42FF6865"/>
    <w:rsid w:val="43F3566A"/>
    <w:rsid w:val="44FC1717"/>
    <w:rsid w:val="457A406E"/>
    <w:rsid w:val="466D0831"/>
    <w:rsid w:val="46CD3A39"/>
    <w:rsid w:val="474109F0"/>
    <w:rsid w:val="47BD4D02"/>
    <w:rsid w:val="48E8631C"/>
    <w:rsid w:val="494561FC"/>
    <w:rsid w:val="49D806A7"/>
    <w:rsid w:val="49FA15B3"/>
    <w:rsid w:val="4D870C30"/>
    <w:rsid w:val="4DC7164B"/>
    <w:rsid w:val="4FA4355A"/>
    <w:rsid w:val="4FE31BB9"/>
    <w:rsid w:val="51090434"/>
    <w:rsid w:val="51366883"/>
    <w:rsid w:val="51A03B59"/>
    <w:rsid w:val="554112E9"/>
    <w:rsid w:val="57B47E4D"/>
    <w:rsid w:val="5D30210E"/>
    <w:rsid w:val="5E660FCE"/>
    <w:rsid w:val="62446D78"/>
    <w:rsid w:val="626B12B3"/>
    <w:rsid w:val="6AF71159"/>
    <w:rsid w:val="6CB373DA"/>
    <w:rsid w:val="6F8C2174"/>
    <w:rsid w:val="705B15C4"/>
    <w:rsid w:val="73083B4A"/>
    <w:rsid w:val="73181AE2"/>
    <w:rsid w:val="737F3265"/>
    <w:rsid w:val="73E97FF0"/>
    <w:rsid w:val="757F3635"/>
    <w:rsid w:val="75910DC4"/>
    <w:rsid w:val="76AF72E1"/>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772</c:v>
                </c:pt>
                <c:pt idx="1">
                  <c:v>1.0772</c:v>
                </c:pt>
                <c:pt idx="2">
                  <c:v>1.0772</c:v>
                </c:pt>
                <c:pt idx="3">
                  <c:v>1.0771</c:v>
                </c:pt>
                <c:pt idx="4">
                  <c:v>1.0771</c:v>
                </c:pt>
                <c:pt idx="5">
                  <c:v>1.0771</c:v>
                </c:pt>
                <c:pt idx="6">
                  <c:v>1.0771</c:v>
                </c:pt>
                <c:pt idx="7">
                  <c:v>1.0771</c:v>
                </c:pt>
                <c:pt idx="8">
                  <c:v>1.0771</c:v>
                </c:pt>
                <c:pt idx="9">
                  <c:v>1.0797</c:v>
                </c:pt>
                <c:pt idx="10">
                  <c:v>1.08</c:v>
                </c:pt>
                <c:pt idx="11">
                  <c:v>1.0803</c:v>
                </c:pt>
                <c:pt idx="12">
                  <c:v>1.0806</c:v>
                </c:pt>
                <c:pt idx="13">
                  <c:v>1.0804</c:v>
                </c:pt>
                <c:pt idx="14">
                  <c:v>1.0804</c:v>
                </c:pt>
                <c:pt idx="15">
                  <c:v>1.0804</c:v>
                </c:pt>
                <c:pt idx="16">
                  <c:v>1.0812</c:v>
                </c:pt>
                <c:pt idx="17">
                  <c:v>1.0816</c:v>
                </c:pt>
                <c:pt idx="18">
                  <c:v>1.0819</c:v>
                </c:pt>
                <c:pt idx="19">
                  <c:v>1.0823</c:v>
                </c:pt>
                <c:pt idx="20">
                  <c:v>1.0824</c:v>
                </c:pt>
                <c:pt idx="21">
                  <c:v>1.0824</c:v>
                </c:pt>
                <c:pt idx="22">
                  <c:v>1.0824</c:v>
                </c:pt>
                <c:pt idx="23">
                  <c:v>1.0831</c:v>
                </c:pt>
                <c:pt idx="24">
                  <c:v>1.0831</c:v>
                </c:pt>
                <c:pt idx="25">
                  <c:v>1.0832</c:v>
                </c:pt>
                <c:pt idx="26">
                  <c:v>1.0835</c:v>
                </c:pt>
                <c:pt idx="27">
                  <c:v>1.0837</c:v>
                </c:pt>
                <c:pt idx="28">
                  <c:v>1.0837</c:v>
                </c:pt>
                <c:pt idx="29">
                  <c:v>1.0837</c:v>
                </c:pt>
                <c:pt idx="30">
                  <c:v>1.0845</c:v>
                </c:pt>
                <c:pt idx="31">
                  <c:v>1.0849</c:v>
                </c:pt>
                <c:pt idx="32">
                  <c:v>1.085</c:v>
                </c:pt>
                <c:pt idx="33">
                  <c:v>1.0853</c:v>
                </c:pt>
                <c:pt idx="34">
                  <c:v>1.0854</c:v>
                </c:pt>
                <c:pt idx="35">
                  <c:v>1.0853</c:v>
                </c:pt>
                <c:pt idx="36">
                  <c:v>1.0853</c:v>
                </c:pt>
                <c:pt idx="37">
                  <c:v>1.086</c:v>
                </c:pt>
                <c:pt idx="38">
                  <c:v>1.086</c:v>
                </c:pt>
                <c:pt idx="39">
                  <c:v>1.0861</c:v>
                </c:pt>
                <c:pt idx="40">
                  <c:v>1.0861</c:v>
                </c:pt>
                <c:pt idx="41">
                  <c:v>1.086</c:v>
                </c:pt>
                <c:pt idx="42">
                  <c:v>1.086</c:v>
                </c:pt>
                <c:pt idx="43">
                  <c:v>1.0859</c:v>
                </c:pt>
                <c:pt idx="44">
                  <c:v>1.0855</c:v>
                </c:pt>
                <c:pt idx="45">
                  <c:v>1.0848</c:v>
                </c:pt>
                <c:pt idx="46">
                  <c:v>1.0837</c:v>
                </c:pt>
                <c:pt idx="47">
                  <c:v>1.0834</c:v>
                </c:pt>
                <c:pt idx="48">
                  <c:v>1.0831</c:v>
                </c:pt>
                <c:pt idx="49">
                  <c:v>1.083</c:v>
                </c:pt>
                <c:pt idx="50">
                  <c:v>1.083</c:v>
                </c:pt>
                <c:pt idx="51">
                  <c:v>1.0837</c:v>
                </c:pt>
                <c:pt idx="52">
                  <c:v>1.0837</c:v>
                </c:pt>
                <c:pt idx="53">
                  <c:v>1.0838</c:v>
                </c:pt>
                <c:pt idx="54">
                  <c:v>1.0842</c:v>
                </c:pt>
                <c:pt idx="55">
                  <c:v>1.0842</c:v>
                </c:pt>
                <c:pt idx="56">
                  <c:v>1.0842</c:v>
                </c:pt>
                <c:pt idx="57">
                  <c:v>1.0842</c:v>
                </c:pt>
                <c:pt idx="58">
                  <c:v>1.0845</c:v>
                </c:pt>
                <c:pt idx="59">
                  <c:v>1.084</c:v>
                </c:pt>
                <c:pt idx="60">
                  <c:v>1.0838</c:v>
                </c:pt>
                <c:pt idx="61">
                  <c:v>1.0835</c:v>
                </c:pt>
                <c:pt idx="62">
                  <c:v>1.0834</c:v>
                </c:pt>
                <c:pt idx="63">
                  <c:v>1.0833</c:v>
                </c:pt>
                <c:pt idx="64">
                  <c:v>1.0833</c:v>
                </c:pt>
                <c:pt idx="65">
                  <c:v>1.0837</c:v>
                </c:pt>
                <c:pt idx="66">
                  <c:v>1.0834</c:v>
                </c:pt>
                <c:pt idx="67">
                  <c:v>1.0831</c:v>
                </c:pt>
                <c:pt idx="68">
                  <c:v>1.0828</c:v>
                </c:pt>
                <c:pt idx="69">
                  <c:v>1.0827</c:v>
                </c:pt>
                <c:pt idx="70">
                  <c:v>1.0827</c:v>
                </c:pt>
                <c:pt idx="71">
                  <c:v>1.0826</c:v>
                </c:pt>
                <c:pt idx="72">
                  <c:v>1.0828</c:v>
                </c:pt>
                <c:pt idx="73">
                  <c:v>1.0809</c:v>
                </c:pt>
                <c:pt idx="74">
                  <c:v>1.0807</c:v>
                </c:pt>
                <c:pt idx="75">
                  <c:v>1.0812</c:v>
                </c:pt>
                <c:pt idx="76">
                  <c:v>1.0811</c:v>
                </c:pt>
                <c:pt idx="77">
                  <c:v>1.081</c:v>
                </c:pt>
                <c:pt idx="78">
                  <c:v>1.081</c:v>
                </c:pt>
                <c:pt idx="79">
                  <c:v>1.0812</c:v>
                </c:pt>
                <c:pt idx="80">
                  <c:v>1.0814</c:v>
                </c:pt>
                <c:pt idx="81">
                  <c:v>1.0814</c:v>
                </c:pt>
                <c:pt idx="82">
                  <c:v>1.0818</c:v>
                </c:pt>
                <c:pt idx="83">
                  <c:v>1.0823</c:v>
                </c:pt>
                <c:pt idx="84">
                  <c:v>1.0823</c:v>
                </c:pt>
                <c:pt idx="85">
                  <c:v>1.0823</c:v>
                </c:pt>
                <c:pt idx="86">
                  <c:v>1.0832</c:v>
                </c:pt>
                <c:pt idx="87">
                  <c:v>1.0832</c:v>
                </c:pt>
                <c:pt idx="88">
                  <c:v>1.0834</c:v>
                </c:pt>
                <c:pt idx="89">
                  <c:v>1.0836</c:v>
                </c:pt>
                <c:pt idx="90">
                  <c:v>1.0841</c:v>
                </c:pt>
                <c:pt idx="91">
                  <c:v>1.084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9.28332714444924e-5</c:v>
                </c:pt>
                <c:pt idx="4">
                  <c:v>-9.28332714444924e-5</c:v>
                </c:pt>
                <c:pt idx="5">
                  <c:v>-9.28332714444924e-5</c:v>
                </c:pt>
                <c:pt idx="6">
                  <c:v>-9.28332714444924e-5</c:v>
                </c:pt>
                <c:pt idx="7">
                  <c:v>-9.28332714444924e-5</c:v>
                </c:pt>
                <c:pt idx="8">
                  <c:v>-9.28332714444924e-5</c:v>
                </c:pt>
                <c:pt idx="9">
                  <c:v>0.00232083178611231</c:v>
                </c:pt>
                <c:pt idx="10">
                  <c:v>0.00259933160044579</c:v>
                </c:pt>
                <c:pt idx="11">
                  <c:v>0.00287783141477904</c:v>
                </c:pt>
                <c:pt idx="12">
                  <c:v>0.00315633122911252</c:v>
                </c:pt>
                <c:pt idx="13">
                  <c:v>0.00297066468622353</c:v>
                </c:pt>
                <c:pt idx="14">
                  <c:v>0.00297066468622353</c:v>
                </c:pt>
                <c:pt idx="15">
                  <c:v>0.00297066468622353</c:v>
                </c:pt>
                <c:pt idx="16">
                  <c:v>0.00371333085777947</c:v>
                </c:pt>
                <c:pt idx="17">
                  <c:v>0.00408466394355744</c:v>
                </c:pt>
                <c:pt idx="18">
                  <c:v>0.00436316375789092</c:v>
                </c:pt>
                <c:pt idx="19">
                  <c:v>0.00473449684366889</c:v>
                </c:pt>
                <c:pt idx="20">
                  <c:v>0.00482733011511338</c:v>
                </c:pt>
                <c:pt idx="21">
                  <c:v>0.00482733011511338</c:v>
                </c:pt>
                <c:pt idx="22">
                  <c:v>0.00482733011511338</c:v>
                </c:pt>
                <c:pt idx="23">
                  <c:v>0.00547716301522461</c:v>
                </c:pt>
                <c:pt idx="24">
                  <c:v>0.00547716301522461</c:v>
                </c:pt>
                <c:pt idx="25">
                  <c:v>0.0055699962866691</c:v>
                </c:pt>
                <c:pt idx="26">
                  <c:v>0.00584849610100258</c:v>
                </c:pt>
                <c:pt idx="27">
                  <c:v>0.00603416264389178</c:v>
                </c:pt>
                <c:pt idx="28">
                  <c:v>0.00603416264389178</c:v>
                </c:pt>
                <c:pt idx="29">
                  <c:v>0.00603416264389178</c:v>
                </c:pt>
                <c:pt idx="30">
                  <c:v>0.0067768288154475</c:v>
                </c:pt>
                <c:pt idx="31">
                  <c:v>0.00714816190122547</c:v>
                </c:pt>
                <c:pt idx="32">
                  <c:v>0.00724099517266996</c:v>
                </c:pt>
                <c:pt idx="33">
                  <c:v>0.00751949498700344</c:v>
                </c:pt>
                <c:pt idx="34">
                  <c:v>0.00761232825844771</c:v>
                </c:pt>
                <c:pt idx="35">
                  <c:v>0.00751949498700344</c:v>
                </c:pt>
                <c:pt idx="36">
                  <c:v>0.00751949498700344</c:v>
                </c:pt>
                <c:pt idx="37">
                  <c:v>0.00816932788711489</c:v>
                </c:pt>
                <c:pt idx="38">
                  <c:v>0.00816932788711489</c:v>
                </c:pt>
                <c:pt idx="39">
                  <c:v>0.00826216115855938</c:v>
                </c:pt>
                <c:pt idx="40">
                  <c:v>0.00826216115855938</c:v>
                </c:pt>
                <c:pt idx="41">
                  <c:v>0.00816932788711489</c:v>
                </c:pt>
                <c:pt idx="42">
                  <c:v>0.00816932788711489</c:v>
                </c:pt>
                <c:pt idx="43">
                  <c:v>0.00807649461567039</c:v>
                </c:pt>
                <c:pt idx="44">
                  <c:v>0.0077051615298922</c:v>
                </c:pt>
                <c:pt idx="45">
                  <c:v>0.00705532862978098</c:v>
                </c:pt>
                <c:pt idx="46">
                  <c:v>0.00603416264389178</c:v>
                </c:pt>
                <c:pt idx="47">
                  <c:v>0.00575566282955808</c:v>
                </c:pt>
                <c:pt idx="48">
                  <c:v>0.00547716301522461</c:v>
                </c:pt>
                <c:pt idx="49">
                  <c:v>0.00538432974378011</c:v>
                </c:pt>
                <c:pt idx="50">
                  <c:v>0.00538432974378011</c:v>
                </c:pt>
                <c:pt idx="51">
                  <c:v>0.00603416264389178</c:v>
                </c:pt>
                <c:pt idx="52">
                  <c:v>0.00603416264389178</c:v>
                </c:pt>
                <c:pt idx="53">
                  <c:v>0.00612699591533628</c:v>
                </c:pt>
                <c:pt idx="54">
                  <c:v>0.00649832900111402</c:v>
                </c:pt>
                <c:pt idx="55">
                  <c:v>0.00649832900111402</c:v>
                </c:pt>
                <c:pt idx="56">
                  <c:v>0.00649832900111402</c:v>
                </c:pt>
                <c:pt idx="57">
                  <c:v>0.00649832900111402</c:v>
                </c:pt>
                <c:pt idx="58">
                  <c:v>0.0067768288154475</c:v>
                </c:pt>
                <c:pt idx="59">
                  <c:v>0.00631266245822526</c:v>
                </c:pt>
                <c:pt idx="60">
                  <c:v>0.00612699591533628</c:v>
                </c:pt>
                <c:pt idx="61">
                  <c:v>0.00584849610100258</c:v>
                </c:pt>
                <c:pt idx="62">
                  <c:v>0.00575566282955808</c:v>
                </c:pt>
                <c:pt idx="63">
                  <c:v>0.00566282955811359</c:v>
                </c:pt>
                <c:pt idx="64">
                  <c:v>0.00566282955811359</c:v>
                </c:pt>
                <c:pt idx="65">
                  <c:v>0.00603416264389178</c:v>
                </c:pt>
                <c:pt idx="66">
                  <c:v>0.00575566282955808</c:v>
                </c:pt>
                <c:pt idx="67">
                  <c:v>0.00547716301522461</c:v>
                </c:pt>
                <c:pt idx="68">
                  <c:v>0.00519866320089135</c:v>
                </c:pt>
                <c:pt idx="69">
                  <c:v>0.00510582992944686</c:v>
                </c:pt>
                <c:pt idx="70">
                  <c:v>0.00510582992944686</c:v>
                </c:pt>
                <c:pt idx="71">
                  <c:v>0.00501299665800237</c:v>
                </c:pt>
                <c:pt idx="72">
                  <c:v>0.00519866320089135</c:v>
                </c:pt>
                <c:pt idx="73">
                  <c:v>0.003434831043446</c:v>
                </c:pt>
                <c:pt idx="74">
                  <c:v>0.00324916450055701</c:v>
                </c:pt>
                <c:pt idx="75">
                  <c:v>0.00371333085777947</c:v>
                </c:pt>
                <c:pt idx="76">
                  <c:v>0.00362049758633498</c:v>
                </c:pt>
                <c:pt idx="77">
                  <c:v>0.00352766431489049</c:v>
                </c:pt>
                <c:pt idx="78">
                  <c:v>0.00352766431489049</c:v>
                </c:pt>
                <c:pt idx="79">
                  <c:v>0.00371333085777947</c:v>
                </c:pt>
                <c:pt idx="80">
                  <c:v>0.00389899740066846</c:v>
                </c:pt>
                <c:pt idx="81">
                  <c:v>0.00389899740066846</c:v>
                </c:pt>
                <c:pt idx="82">
                  <c:v>0.00427033048644643</c:v>
                </c:pt>
                <c:pt idx="83">
                  <c:v>0.00473449684366889</c:v>
                </c:pt>
                <c:pt idx="84">
                  <c:v>0.00473449684366889</c:v>
                </c:pt>
                <c:pt idx="85">
                  <c:v>0.00473449684366889</c:v>
                </c:pt>
                <c:pt idx="86">
                  <c:v>0.0055699962866691</c:v>
                </c:pt>
                <c:pt idx="87">
                  <c:v>0.0055699962866691</c:v>
                </c:pt>
                <c:pt idx="88">
                  <c:v>0.00575566282955808</c:v>
                </c:pt>
                <c:pt idx="89">
                  <c:v>0.00594132937244707</c:v>
                </c:pt>
                <c:pt idx="90">
                  <c:v>0.00640549572966953</c:v>
                </c:pt>
                <c:pt idx="91">
                  <c:v>0.0064983290011140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45205479452055</c:v>
                </c:pt>
                <c:pt idx="1">
                  <c:v>0.00029041095890411</c:v>
                </c:pt>
                <c:pt idx="2">
                  <c:v>0.000435616438356164</c:v>
                </c:pt>
                <c:pt idx="3">
                  <c:v>0.000580821917808219</c:v>
                </c:pt>
                <c:pt idx="4">
                  <c:v>0.000726027397260274</c:v>
                </c:pt>
                <c:pt idx="5">
                  <c:v>0.000871232876712329</c:v>
                </c:pt>
                <c:pt idx="6">
                  <c:v>0.00101643835616438</c:v>
                </c:pt>
                <c:pt idx="7">
                  <c:v>0.00116164383561644</c:v>
                </c:pt>
                <c:pt idx="8">
                  <c:v>0.00130684931506849</c:v>
                </c:pt>
                <c:pt idx="9">
                  <c:v>0.00145205479452055</c:v>
                </c:pt>
                <c:pt idx="10">
                  <c:v>0.0015972602739726</c:v>
                </c:pt>
                <c:pt idx="11">
                  <c:v>0.00174246575342466</c:v>
                </c:pt>
                <c:pt idx="12">
                  <c:v>0.00188767123287671</c:v>
                </c:pt>
                <c:pt idx="13">
                  <c:v>0.00203287671232877</c:v>
                </c:pt>
                <c:pt idx="14">
                  <c:v>0.00217808219178082</c:v>
                </c:pt>
                <c:pt idx="15">
                  <c:v>0.00232328767123288</c:v>
                </c:pt>
                <c:pt idx="16">
                  <c:v>0.00246849315068493</c:v>
                </c:pt>
                <c:pt idx="17">
                  <c:v>0.00261369863013699</c:v>
                </c:pt>
                <c:pt idx="18">
                  <c:v>0.00275890410958904</c:v>
                </c:pt>
                <c:pt idx="19">
                  <c:v>0.0029041095890411</c:v>
                </c:pt>
                <c:pt idx="20">
                  <c:v>0.00304931506849315</c:v>
                </c:pt>
                <c:pt idx="21">
                  <c:v>0.00319452054794521</c:v>
                </c:pt>
                <c:pt idx="22">
                  <c:v>0.00333972602739726</c:v>
                </c:pt>
                <c:pt idx="23">
                  <c:v>0.00348493150684932</c:v>
                </c:pt>
                <c:pt idx="24">
                  <c:v>0.00363013698630137</c:v>
                </c:pt>
                <c:pt idx="25">
                  <c:v>0.00377534246575342</c:v>
                </c:pt>
                <c:pt idx="26">
                  <c:v>0.00392054794520548</c:v>
                </c:pt>
                <c:pt idx="27">
                  <c:v>0.00406575342465753</c:v>
                </c:pt>
                <c:pt idx="28">
                  <c:v>0.00421095890410959</c:v>
                </c:pt>
                <c:pt idx="29">
                  <c:v>0.00435616438356164</c:v>
                </c:pt>
                <c:pt idx="30">
                  <c:v>0.0045013698630137</c:v>
                </c:pt>
                <c:pt idx="31">
                  <c:v>0.00464657534246575</c:v>
                </c:pt>
                <c:pt idx="32">
                  <c:v>0.00479178082191781</c:v>
                </c:pt>
                <c:pt idx="33">
                  <c:v>0.00493698630136986</c:v>
                </c:pt>
                <c:pt idx="34">
                  <c:v>0.00508219178082192</c:v>
                </c:pt>
                <c:pt idx="35">
                  <c:v>0.00522739726027397</c:v>
                </c:pt>
                <c:pt idx="36">
                  <c:v>0.00537260273972603</c:v>
                </c:pt>
                <c:pt idx="37">
                  <c:v>0.00551780821917808</c:v>
                </c:pt>
                <c:pt idx="38">
                  <c:v>0.00566301369863014</c:v>
                </c:pt>
                <c:pt idx="39">
                  <c:v>0.00580821917808219</c:v>
                </c:pt>
                <c:pt idx="40">
                  <c:v>0.00595342465753425</c:v>
                </c:pt>
                <c:pt idx="41">
                  <c:v>0.0060986301369863</c:v>
                </c:pt>
                <c:pt idx="42">
                  <c:v>0.00624383561643836</c:v>
                </c:pt>
                <c:pt idx="43">
                  <c:v>0.00638904109589041</c:v>
                </c:pt>
                <c:pt idx="44">
                  <c:v>0.00653424657534247</c:v>
                </c:pt>
                <c:pt idx="45">
                  <c:v>0.00667945205479452</c:v>
                </c:pt>
                <c:pt idx="46">
                  <c:v>0.00682465753424658</c:v>
                </c:pt>
                <c:pt idx="47">
                  <c:v>0.00696986301369863</c:v>
                </c:pt>
                <c:pt idx="48">
                  <c:v>0.00711506849315069</c:v>
                </c:pt>
                <c:pt idx="49">
                  <c:v>0.00726027397260274</c:v>
                </c:pt>
                <c:pt idx="50">
                  <c:v>0.0074054794520548</c:v>
                </c:pt>
                <c:pt idx="51">
                  <c:v>0.00755068493150685</c:v>
                </c:pt>
                <c:pt idx="52">
                  <c:v>0.0076958904109589</c:v>
                </c:pt>
                <c:pt idx="53">
                  <c:v>0.00784109589041096</c:v>
                </c:pt>
                <c:pt idx="54">
                  <c:v>0.00798630136986301</c:v>
                </c:pt>
                <c:pt idx="55">
                  <c:v>0.00813150684931507</c:v>
                </c:pt>
                <c:pt idx="56">
                  <c:v>0.00827671232876712</c:v>
                </c:pt>
                <c:pt idx="57">
                  <c:v>0.00842191780821918</c:v>
                </c:pt>
                <c:pt idx="58">
                  <c:v>0.00856712328767123</c:v>
                </c:pt>
                <c:pt idx="59">
                  <c:v>0.00871232876712329</c:v>
                </c:pt>
                <c:pt idx="60">
                  <c:v>0.00885753424657534</c:v>
                </c:pt>
                <c:pt idx="61">
                  <c:v>0.0090027397260274</c:v>
                </c:pt>
                <c:pt idx="62">
                  <c:v>0.00914794520547945</c:v>
                </c:pt>
                <c:pt idx="63">
                  <c:v>0.00929315068493151</c:v>
                </c:pt>
                <c:pt idx="64">
                  <c:v>0.00943835616438356</c:v>
                </c:pt>
                <c:pt idx="65">
                  <c:v>0.00958356164383562</c:v>
                </c:pt>
                <c:pt idx="66">
                  <c:v>0.00972876712328767</c:v>
                </c:pt>
                <c:pt idx="67">
                  <c:v>0.00987397260273973</c:v>
                </c:pt>
                <c:pt idx="68">
                  <c:v>0.0100191780821918</c:v>
                </c:pt>
                <c:pt idx="69">
                  <c:v>0.0101643835616438</c:v>
                </c:pt>
                <c:pt idx="70">
                  <c:v>0.0103095890410959</c:v>
                </c:pt>
                <c:pt idx="71">
                  <c:v>0.0104547945205479</c:v>
                </c:pt>
                <c:pt idx="72">
                  <c:v>0.0106</c:v>
                </c:pt>
                <c:pt idx="73">
                  <c:v>0.0107452054794521</c:v>
                </c:pt>
                <c:pt idx="74">
                  <c:v>0.0108904109589041</c:v>
                </c:pt>
                <c:pt idx="75">
                  <c:v>0.0110356164383562</c:v>
                </c:pt>
                <c:pt idx="76">
                  <c:v>0.0111808219178082</c:v>
                </c:pt>
                <c:pt idx="77">
                  <c:v>0.0113260273972603</c:v>
                </c:pt>
                <c:pt idx="78">
                  <c:v>0.0114712328767123</c:v>
                </c:pt>
                <c:pt idx="79">
                  <c:v>0.0116164383561644</c:v>
                </c:pt>
                <c:pt idx="80">
                  <c:v>0.0117616438356164</c:v>
                </c:pt>
                <c:pt idx="81">
                  <c:v>0.0119068493150685</c:v>
                </c:pt>
                <c:pt idx="82">
                  <c:v>0.0120520547945205</c:v>
                </c:pt>
                <c:pt idx="83">
                  <c:v>0.0121972602739726</c:v>
                </c:pt>
                <c:pt idx="84">
                  <c:v>0.0123424657534247</c:v>
                </c:pt>
                <c:pt idx="85">
                  <c:v>0.0124876712328767</c:v>
                </c:pt>
                <c:pt idx="86">
                  <c:v>0.0126328767123288</c:v>
                </c:pt>
                <c:pt idx="87">
                  <c:v>0.0127780821917808</c:v>
                </c:pt>
                <c:pt idx="88">
                  <c:v>0.0129232876712329</c:v>
                </c:pt>
                <c:pt idx="89">
                  <c:v>0.0130684931506849</c:v>
                </c:pt>
                <c:pt idx="90">
                  <c:v>0.013213698630137</c:v>
                </c:pt>
                <c:pt idx="91">
                  <c:v>0.01335890410958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28:4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